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1BEDDD93" w:rsidR="007B4A91" w:rsidRDefault="00005563">
      <w:pPr>
        <w:rPr>
          <w:sz w:val="28"/>
          <w:szCs w:val="28"/>
        </w:rPr>
      </w:pPr>
      <w:r>
        <w:rPr>
          <w:sz w:val="28"/>
          <w:szCs w:val="28"/>
        </w:rPr>
        <w:t>Tiger Shooting Game</w:t>
      </w:r>
    </w:p>
    <w:p w14:paraId="7440D0B2" w14:textId="71449BDC" w:rsidR="007B4A91" w:rsidRDefault="00005563">
      <w:pPr>
        <w:rPr>
          <w:sz w:val="28"/>
          <w:szCs w:val="28"/>
        </w:rPr>
      </w:pPr>
      <w:r>
        <w:pict w14:anchorId="6F963A39">
          <v:rect id="_x0000_i1040" style="width:0;height:1.5pt" o:hralign="center" o:hrstd="t" o:hr="t" fillcolor="#a0a0a0" stroked="f"/>
        </w:pict>
      </w: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19D7245B" w:rsidR="007B4A91" w:rsidRDefault="00005563">
      <w:pPr>
        <w:rPr>
          <w:sz w:val="28"/>
          <w:szCs w:val="28"/>
        </w:rPr>
      </w:pPr>
      <w:r>
        <w:rPr>
          <w:sz w:val="28"/>
          <w:szCs w:val="28"/>
        </w:rPr>
        <w:t xml:space="preserve">You </w:t>
      </w:r>
      <w:proofErr w:type="gramStart"/>
      <w:r>
        <w:rPr>
          <w:sz w:val="28"/>
          <w:szCs w:val="28"/>
        </w:rPr>
        <w:t>have to</w:t>
      </w:r>
      <w:proofErr w:type="gramEnd"/>
      <w:r>
        <w:rPr>
          <w:sz w:val="28"/>
          <w:szCs w:val="28"/>
        </w:rPr>
        <w:t xml:space="preserve"> shoot a lot of tigers attacking you and score a lot of point’s</w:t>
      </w:r>
    </w:p>
    <w:p w14:paraId="20AA55A3" w14:textId="312CC4E9" w:rsidR="007B4A91" w:rsidRDefault="00005563">
      <w:pPr>
        <w:rPr>
          <w:sz w:val="28"/>
          <w:szCs w:val="28"/>
        </w:rPr>
      </w:pPr>
      <w:r>
        <w:pict w14:anchorId="697E6670">
          <v:rect id="_x0000_i1042" style="width:0;height:1.5pt" o:hralign="center" o:hrstd="t" o:hr="t" fillcolor="#a0a0a0" stroked="f"/>
        </w:pict>
      </w: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E38859B" w14:textId="77777777" w:rsidR="00005563" w:rsidRDefault="00005563" w:rsidP="00005563">
      <w:pPr>
        <w:rPr>
          <w:sz w:val="28"/>
          <w:szCs w:val="28"/>
        </w:rPr>
      </w:pPr>
    </w:p>
    <w:p w14:paraId="306123DE" w14:textId="77777777" w:rsidR="00005563" w:rsidRDefault="00005563" w:rsidP="00005563">
      <w:pPr>
        <w:rPr>
          <w:sz w:val="28"/>
          <w:szCs w:val="28"/>
        </w:rPr>
      </w:pPr>
    </w:p>
    <w:p w14:paraId="41B53D71" w14:textId="51D8D967" w:rsidR="007B4A91" w:rsidRDefault="00005563" w:rsidP="00005563">
      <w:pPr>
        <w:rPr>
          <w:sz w:val="28"/>
          <w:szCs w:val="28"/>
        </w:rPr>
      </w:pPr>
      <w:r>
        <w:rPr>
          <w:sz w:val="28"/>
          <w:szCs w:val="28"/>
        </w:rPr>
        <w:t xml:space="preserve">You are a hunter in the </w:t>
      </w:r>
      <w:proofErr w:type="gramStart"/>
      <w:r>
        <w:rPr>
          <w:sz w:val="28"/>
          <w:szCs w:val="28"/>
        </w:rPr>
        <w:t>game ,</w:t>
      </w:r>
      <w:proofErr w:type="gramEnd"/>
      <w:r>
        <w:rPr>
          <w:sz w:val="28"/>
          <w:szCs w:val="28"/>
        </w:rPr>
        <w:t xml:space="preserve"> you are in a jungle and a lot of tigers are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52" style="width:0;height:1.5pt" o:hralign="center" o:hrstd="t" o:hr="t" fillcolor="#a0a0a0" stroked="f"/>
        </w:pict>
      </w:r>
    </w:p>
    <w:p w14:paraId="221F9D37" w14:textId="356D8272" w:rsidR="00005563" w:rsidRDefault="00005563" w:rsidP="00005563">
      <w:pPr>
        <w:rPr>
          <w:sz w:val="28"/>
          <w:szCs w:val="28"/>
        </w:rPr>
      </w:pPr>
      <w:r>
        <w:rPr>
          <w:sz w:val="28"/>
          <w:szCs w:val="28"/>
        </w:rPr>
        <w:t xml:space="preserve">Attacking you and you </w:t>
      </w:r>
      <w:proofErr w:type="gramStart"/>
      <w:r>
        <w:rPr>
          <w:sz w:val="28"/>
          <w:szCs w:val="28"/>
        </w:rPr>
        <w:t>have to</w:t>
      </w:r>
      <w:proofErr w:type="gramEnd"/>
      <w:r>
        <w:rPr>
          <w:sz w:val="28"/>
          <w:szCs w:val="28"/>
        </w:rPr>
        <w:t xml:space="preserve"> use tactics</w:t>
      </w:r>
      <w:r w:rsidR="00D84D4D">
        <w:rPr>
          <w:sz w:val="28"/>
          <w:szCs w:val="28"/>
        </w:rPr>
        <w:t xml:space="preserve"> and kill the tigers</w:t>
      </w:r>
      <w:r>
        <w:rPr>
          <w:sz w:val="28"/>
          <w:szCs w:val="28"/>
        </w:rPr>
        <w:t xml:space="preserve"> to win the </w:t>
      </w: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2A1EBDA6" w:rsidR="007B4A91" w:rsidRDefault="00D84D4D" w:rsidP="00005563">
      <w:pPr>
        <w:rPr>
          <w:sz w:val="28"/>
          <w:szCs w:val="28"/>
        </w:rPr>
      </w:pPr>
      <w:r>
        <w:rPr>
          <w:sz w:val="28"/>
          <w:szCs w:val="28"/>
        </w:rPr>
        <w:t xml:space="preserve">game by scoring </w:t>
      </w:r>
      <w:r w:rsidR="00005563">
        <w:rPr>
          <w:sz w:val="28"/>
          <w:szCs w:val="28"/>
        </w:rPr>
        <w:t xml:space="preserve">50 Points!!! And </w:t>
      </w:r>
      <w:proofErr w:type="gramStart"/>
      <w:r w:rsidR="00005563">
        <w:rPr>
          <w:sz w:val="28"/>
          <w:szCs w:val="28"/>
        </w:rPr>
        <w:t>yes</w:t>
      </w:r>
      <w:proofErr w:type="gramEnd"/>
      <w:r w:rsidR="00005563">
        <w:rPr>
          <w:sz w:val="28"/>
          <w:szCs w:val="28"/>
        </w:rPr>
        <w:t xml:space="preserve"> the player only has ‘3’ Lives</w:t>
      </w:r>
      <w:r>
        <w:rPr>
          <w:sz w:val="28"/>
          <w:szCs w:val="28"/>
        </w:rPr>
        <w:t>…</w:t>
      </w: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57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98E007F" w:rsidR="007B4A91" w:rsidRDefault="0000556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Hun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79A6218" w:rsidR="007B4A91" w:rsidRDefault="0000556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the tig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3A4F34F" w:rsidR="007B4A91" w:rsidRDefault="0000556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g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879817B" w:rsidR="007B4A91" w:rsidRDefault="0000556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 tiger takes 1 live of the </w:t>
            </w:r>
            <w:proofErr w:type="gramStart"/>
            <w:r>
              <w:rPr>
                <w:sz w:val="28"/>
                <w:szCs w:val="28"/>
              </w:rPr>
              <w:t>hunter</w:t>
            </w:r>
            <w:proofErr w:type="gramEnd"/>
            <w:r>
              <w:rPr>
                <w:sz w:val="28"/>
                <w:szCs w:val="28"/>
              </w:rPr>
              <w:t xml:space="preserve"> if in contact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A5DA5C1" w:rsidR="007B4A91" w:rsidRDefault="00D84D4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1BE9DA87" w:rsidR="007B4A91" w:rsidRDefault="00D84D4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5EC08CE3" w:rsidR="007B4A91" w:rsidRDefault="00D84D4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5711C65" w:rsidR="007B4A91" w:rsidRDefault="00D84D4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3765FDA6" w:rsidR="007B4A91" w:rsidRDefault="00D84D4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0F5B471B" w:rsidR="007B4A91" w:rsidRDefault="00D84D4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585B089B" w:rsidR="007B4A91" w:rsidRDefault="00D84D4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3BC38663" w:rsidR="007B4A91" w:rsidRDefault="00D84D4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08985E01" w:rsidR="007B4A91" w:rsidRDefault="00D84D4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57076AEA" w:rsidR="007B4A91" w:rsidRDefault="00D84D4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45AC9336" w:rsidR="007B4A91" w:rsidRDefault="00D84D4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529D82E0" w:rsidR="007B4A91" w:rsidRDefault="00D84D4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Non-Playing characters are the ones that </w:t>
      </w:r>
      <w:proofErr w:type="gramStart"/>
      <w:r>
        <w:rPr>
          <w:sz w:val="24"/>
          <w:szCs w:val="24"/>
        </w:rPr>
        <w:t>don't</w:t>
      </w:r>
      <w:proofErr w:type="gramEnd"/>
      <w:r>
        <w:rPr>
          <w:sz w:val="24"/>
          <w:szCs w:val="24"/>
        </w:rPr>
        <w:t xml:space="preserve">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326A1F2" w:rsidR="007B4A91" w:rsidRDefault="00D84D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Back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60FA4D2" w:rsidR="007B4A91" w:rsidRDefault="00D84D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fills up the background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2C551AD" w:rsidR="007B4A91" w:rsidRDefault="00D84D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bull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6DD62A9" w:rsidR="007B4A91" w:rsidRDefault="00D84D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helps in killing the tiger &amp; increases the point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61EC67B" w:rsidR="007B4A91" w:rsidRDefault="00D84D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555481A" w:rsidR="007B4A91" w:rsidRDefault="00D84D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5B15BC3" w:rsidR="007B4A91" w:rsidRDefault="00D84D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33BBB72E" w:rsidR="007B4A91" w:rsidRDefault="00D84D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01A2414" w:rsidR="007B4A91" w:rsidRDefault="00D84D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436F4038" w:rsidR="007B4A91" w:rsidRDefault="00D84D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45E6DDBF" w:rsidR="007B4A91" w:rsidRDefault="00D84D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1DFF7C63" w:rsidR="007B4A91" w:rsidRDefault="00D84D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6C54E5B9" w:rsidR="007B4A91" w:rsidRDefault="00D84D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6D53A5D9" w:rsidR="007B4A91" w:rsidRDefault="00D84D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2A11BB90" w:rsidR="007B4A91" w:rsidRDefault="00D84D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3D0E6567" w:rsidR="007B4A91" w:rsidRDefault="00D84D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442F6C1C" w14:textId="64094048" w:rsidR="007B4A91" w:rsidRPr="00D84D4D" w:rsidRDefault="00556965" w:rsidP="00D84D4D">
      <w:pPr>
        <w:numPr>
          <w:ilvl w:val="0"/>
          <w:numId w:val="4"/>
        </w:numPr>
      </w:pPr>
      <w:r>
        <w:rPr>
          <w:sz w:val="24"/>
          <w:szCs w:val="24"/>
        </w:rPr>
        <w:t>Add images of the game scenes to show each of the playing and non-playing characters at least once.</w:t>
      </w:r>
    </w:p>
    <w:p w14:paraId="192F1F0E" w14:textId="51F4015E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82C6889" w14:textId="77777777" w:rsidR="00D84D4D" w:rsidRDefault="00D84D4D">
      <w:pPr>
        <w:rPr>
          <w:sz w:val="28"/>
          <w:szCs w:val="28"/>
        </w:rPr>
      </w:pPr>
    </w:p>
    <w:p w14:paraId="0933979B" w14:textId="3C110EBD" w:rsidR="00D84D4D" w:rsidRDefault="00D84D4D">
      <w:pPr>
        <w:rPr>
          <w:sz w:val="28"/>
          <w:szCs w:val="28"/>
        </w:rPr>
      </w:pPr>
      <w:r>
        <w:rPr>
          <w:sz w:val="28"/>
          <w:szCs w:val="28"/>
        </w:rPr>
        <w:t xml:space="preserve">As playing it till anyone scores 50 points and it is a </w:t>
      </w:r>
      <w:proofErr w:type="gramStart"/>
      <w:r>
        <w:rPr>
          <w:sz w:val="28"/>
          <w:szCs w:val="28"/>
        </w:rPr>
        <w:t>pretty hard</w:t>
      </w:r>
      <w:proofErr w:type="gramEnd"/>
      <w:r>
        <w:rPr>
          <w:sz w:val="28"/>
          <w:szCs w:val="28"/>
        </w:rPr>
        <w:t xml:space="preserve"> game as the </w:t>
      </w:r>
      <w:proofErr w:type="spellStart"/>
      <w:r>
        <w:rPr>
          <w:sz w:val="28"/>
          <w:szCs w:val="28"/>
        </w:rPr>
        <w:t>playes</w:t>
      </w:r>
      <w:proofErr w:type="spellEnd"/>
      <w:r>
        <w:rPr>
          <w:sz w:val="28"/>
          <w:szCs w:val="28"/>
        </w:rPr>
        <w:t xml:space="preserve"> only has ‘3’ lives </w:t>
      </w:r>
    </w:p>
    <w:p w14:paraId="24B987DE" w14:textId="67032A61" w:rsidR="007B4A91" w:rsidRDefault="00000000">
      <w:pPr>
        <w:rPr>
          <w:sz w:val="28"/>
          <w:szCs w:val="28"/>
        </w:rPr>
      </w:pPr>
      <w:r>
        <w:pict w14:anchorId="49CF2C3B">
          <v:rect id="_x0000_i1115" style="width:0;height:1.5pt" o:hralign="center" o:bullet="t" o:hrstd="t" o:hr="t" fillcolor="#a0a0a0" stroked="f"/>
        </w:pict>
      </w:r>
      <w:r>
        <w:pict w14:anchorId="2BE0C1BB">
          <v:rect id="_x0000_i1116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47" style="width:0;height:1.5pt" o:hralign="center" o:bullet="t" o:hrstd="t" o:hr="t" fillcolor="#a0a0a0" stroked="f"/>
    </w:pict>
  </w:numPicBullet>
  <w:numPicBullet w:numPicBulletId="1">
    <w:pict>
      <v:rect id="_x0000_i1048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2026514768">
    <w:abstractNumId w:val="0"/>
  </w:num>
  <w:num w:numId="2" w16cid:durableId="1705862040">
    <w:abstractNumId w:val="1"/>
  </w:num>
  <w:num w:numId="3" w16cid:durableId="1894002455">
    <w:abstractNumId w:val="3"/>
  </w:num>
  <w:num w:numId="4" w16cid:durableId="3185347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5563"/>
    <w:rsid w:val="00076342"/>
    <w:rsid w:val="00303C6D"/>
    <w:rsid w:val="00556965"/>
    <w:rsid w:val="007B4A91"/>
    <w:rsid w:val="00D84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pak kaskhedikar</dc:creator>
  <cp:lastModifiedBy>Deepak kaskhedikar</cp:lastModifiedBy>
  <cp:revision>2</cp:revision>
  <dcterms:created xsi:type="dcterms:W3CDTF">2023-05-04T12:04:00Z</dcterms:created>
  <dcterms:modified xsi:type="dcterms:W3CDTF">2023-05-04T12:04:00Z</dcterms:modified>
</cp:coreProperties>
</file>